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7B19" w:rsidRDefault="00677B19">
      <w:pPr>
        <w:spacing w:before="3"/>
        <w:rPr>
          <w:rFonts w:ascii="Times New Roman" w:eastAsia="Times New Roman" w:hAnsi="Times New Roman" w:cs="Times New Roman"/>
          <w:sz w:val="6"/>
          <w:szCs w:val="6"/>
        </w:rPr>
      </w:pPr>
    </w:p>
    <w:p w:rsidR="00677B19" w:rsidRDefault="00CE34AA">
      <w:pPr>
        <w:spacing w:line="200" w:lineRule="atLeast"/>
        <w:ind w:left="14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1037" style="width:774.1pt;height:40.6pt;mso-position-horizontal-relative:char;mso-position-vertical-relative:line" coordsize="15482,812">
            <v:group id="_x0000_s1047" style="position:absolute;left:6;top:6;width:15470;height:2" coordorigin="6,6" coordsize="15470,2">
              <v:shape id="_x0000_s1048" style="position:absolute;left:6;top:6;width:15470;height:2" coordorigin="6,6" coordsize="15470,0" path="m6,6r15470,e" filled="f" strokeweight=".58pt">
                <v:path arrowok="t"/>
              </v:shape>
            </v:group>
            <v:group id="_x0000_s1045" style="position:absolute;left:11;top:11;width:2;height:791" coordorigin="11,11" coordsize="2,791">
              <v:shape id="_x0000_s1046" style="position:absolute;left:11;top:11;width:2;height:791" coordorigin="11,11" coordsize="0,791" path="m11,11r,790e" filled="f" strokeweight=".58pt">
                <v:path arrowok="t"/>
              </v:shape>
            </v:group>
            <v:group id="_x0000_s1043" style="position:absolute;left:6;top:805;width:15470;height:2" coordorigin="6,805" coordsize="15470,2">
              <v:shape id="_x0000_s1044" style="position:absolute;left:6;top:805;width:15470;height:2" coordorigin="6,805" coordsize="15470,0" path="m6,805r15470,e" filled="f" strokeweight=".58pt">
                <v:path arrowok="t"/>
              </v:shape>
            </v:group>
            <v:group id="_x0000_s1038" style="position:absolute;left:15471;top:11;width:2;height:791" coordorigin="15471,11" coordsize="2,791">
              <v:shape id="_x0000_s1042" style="position:absolute;left:15471;top:11;width:2;height:791" coordorigin="15471,11" coordsize="0,791" path="m15471,11r,790e" filled="f" strokeweight=".58pt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41" type="#_x0000_t75" style="position:absolute;left:119;top:54;width:703;height:706">
                <v:imagedata r:id="rId5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40" type="#_x0000_t202" style="position:absolute;left:3527;top:170;width:8203;height:496" filled="f" stroked="f">
                <v:textbox inset="0,0,0,0">
                  <w:txbxContent>
                    <w:p w:rsidR="00677B19" w:rsidRDefault="005F7895">
                      <w:pPr>
                        <w:spacing w:line="245" w:lineRule="exact"/>
                        <w:ind w:left="1"/>
                        <w:jc w:val="center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pacing w:val="-1"/>
                          <w:sz w:val="24"/>
                        </w:rPr>
                        <w:t>BURSA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pacing w:val="-1"/>
                          <w:sz w:val="24"/>
                        </w:rPr>
                        <w:t xml:space="preserve">ULUDAĞ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</w:rPr>
                        <w:t>ÜNİVERSİTESİ</w:t>
                      </w:r>
                    </w:p>
                    <w:p w:rsidR="00677B19" w:rsidRDefault="005F7895">
                      <w:pPr>
                        <w:spacing w:before="2" w:line="249" w:lineRule="exact"/>
                        <w:ind w:left="-1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pacing w:val="-1"/>
                        </w:rPr>
                        <w:t>SAĞLIK</w:t>
                      </w:r>
                      <w:r>
                        <w:rPr>
                          <w:rFonts w:ascii="Times New Roman" w:hAnsi="Times New Roman"/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pacing w:val="-1"/>
                        </w:rPr>
                        <w:t>BİLİMLERİ</w:t>
                      </w:r>
                      <w:r>
                        <w:rPr>
                          <w:rFonts w:ascii="Times New Roman" w:hAnsi="Times New Roman"/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pacing w:val="-2"/>
                        </w:rPr>
                        <w:t>ENSTİTÜSÜ</w:t>
                      </w:r>
                      <w:r>
                        <w:rPr>
                          <w:rFonts w:ascii="Times New Roman" w:hAnsi="Times New Roman"/>
                          <w:b/>
                          <w:spacing w:val="-1"/>
                        </w:rPr>
                        <w:t xml:space="preserve"> BÜTÜNLEME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pacing w:val="-1"/>
                        </w:rPr>
                        <w:t>SINAV PROGRAMI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pacing w:val="-2"/>
                        </w:rPr>
                        <w:t>ÇİZELGESİ</w:t>
                      </w:r>
                    </w:p>
                  </w:txbxContent>
                </v:textbox>
              </v:shape>
              <v:shape id="_x0000_s1039" type="#_x0000_t202" style="position:absolute;left:14141;top:295;width:1217;height:240" filled="f" stroked="f">
                <v:textbox inset="0,0,0,0">
                  <w:txbxContent>
                    <w:p w:rsidR="00677B19" w:rsidRDefault="005F7895">
                      <w:pPr>
                        <w:spacing w:line="240" w:lineRule="exact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F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1.1.5_02</w:t>
                      </w:r>
                    </w:p>
                  </w:txbxContent>
                </v:textbox>
              </v:shape>
            </v:group>
            <w10:wrap type="none"/>
            <w10:anchorlock/>
          </v:group>
        </w:pict>
      </w:r>
    </w:p>
    <w:p w:rsidR="00677B19" w:rsidRDefault="00677B19">
      <w:pPr>
        <w:spacing w:before="11"/>
        <w:rPr>
          <w:rFonts w:ascii="Times New Roman" w:eastAsia="Times New Roman" w:hAnsi="Times New Roman" w:cs="Times New Roman"/>
          <w:sz w:val="16"/>
          <w:szCs w:val="16"/>
        </w:rPr>
      </w:pPr>
    </w:p>
    <w:p w:rsidR="00677B19" w:rsidRDefault="005F7895">
      <w:pPr>
        <w:spacing w:before="73"/>
        <w:ind w:left="74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/>
          <w:spacing w:val="-1"/>
          <w:sz w:val="20"/>
        </w:rPr>
        <w:t>SAĞLIK</w:t>
      </w:r>
      <w:r>
        <w:rPr>
          <w:rFonts w:ascii="Times New Roman" w:hAnsi="Times New Roman"/>
          <w:spacing w:val="-7"/>
          <w:sz w:val="20"/>
        </w:rPr>
        <w:t xml:space="preserve"> </w:t>
      </w:r>
      <w:r>
        <w:rPr>
          <w:rFonts w:ascii="Times New Roman" w:hAnsi="Times New Roman"/>
          <w:sz w:val="20"/>
        </w:rPr>
        <w:t>BİLİMLERİ</w:t>
      </w:r>
      <w:r>
        <w:rPr>
          <w:rFonts w:ascii="Times New Roman" w:hAnsi="Times New Roman"/>
          <w:spacing w:val="-2"/>
          <w:sz w:val="20"/>
        </w:rPr>
        <w:t xml:space="preserve"> </w:t>
      </w:r>
      <w:r>
        <w:rPr>
          <w:rFonts w:ascii="Times New Roman" w:hAnsi="Times New Roman"/>
          <w:sz w:val="20"/>
        </w:rPr>
        <w:t>ENSTİTÜSÜ</w:t>
      </w:r>
      <w:r>
        <w:rPr>
          <w:rFonts w:ascii="Times New Roman" w:hAnsi="Times New Roman"/>
          <w:spacing w:val="-7"/>
          <w:sz w:val="20"/>
        </w:rPr>
        <w:t xml:space="preserve"> </w:t>
      </w:r>
      <w:r>
        <w:rPr>
          <w:rFonts w:ascii="Times New Roman" w:hAnsi="Times New Roman"/>
          <w:sz w:val="20"/>
        </w:rPr>
        <w:t>/</w:t>
      </w:r>
      <w:r>
        <w:rPr>
          <w:rFonts w:ascii="Times New Roman" w:hAnsi="Times New Roman"/>
          <w:spacing w:val="38"/>
          <w:sz w:val="20"/>
        </w:rPr>
        <w:t xml:space="preserve"> </w:t>
      </w:r>
      <w:r>
        <w:rPr>
          <w:rFonts w:ascii="Times New Roman" w:hAnsi="Times New Roman"/>
          <w:spacing w:val="-1"/>
          <w:sz w:val="20"/>
        </w:rPr>
        <w:t>2022-2023</w:t>
      </w:r>
      <w:r>
        <w:rPr>
          <w:rFonts w:ascii="Times New Roman" w:hAnsi="Times New Roman"/>
          <w:spacing w:val="38"/>
          <w:sz w:val="20"/>
        </w:rPr>
        <w:t xml:space="preserve"> </w:t>
      </w:r>
      <w:r>
        <w:rPr>
          <w:rFonts w:ascii="Times New Roman" w:hAnsi="Times New Roman"/>
          <w:sz w:val="20"/>
        </w:rPr>
        <w:t>EĞİTİM-ÖĞRETİM</w:t>
      </w:r>
      <w:r>
        <w:rPr>
          <w:rFonts w:ascii="Times New Roman" w:hAnsi="Times New Roman"/>
          <w:spacing w:val="-6"/>
          <w:sz w:val="20"/>
        </w:rPr>
        <w:t xml:space="preserve"> </w:t>
      </w:r>
      <w:r>
        <w:rPr>
          <w:rFonts w:ascii="Times New Roman" w:hAnsi="Times New Roman"/>
          <w:spacing w:val="-1"/>
          <w:sz w:val="20"/>
        </w:rPr>
        <w:t>YILI</w:t>
      </w:r>
      <w:r>
        <w:rPr>
          <w:rFonts w:ascii="Times New Roman" w:hAnsi="Times New Roman"/>
          <w:spacing w:val="-7"/>
          <w:sz w:val="20"/>
        </w:rPr>
        <w:t xml:space="preserve"> </w:t>
      </w:r>
      <w:r>
        <w:rPr>
          <w:rFonts w:ascii="Times New Roman" w:hAnsi="Times New Roman"/>
          <w:sz w:val="20"/>
        </w:rPr>
        <w:t>/</w:t>
      </w:r>
      <w:r>
        <w:rPr>
          <w:rFonts w:ascii="Times New Roman" w:hAnsi="Times New Roman"/>
          <w:spacing w:val="-6"/>
          <w:sz w:val="20"/>
        </w:rPr>
        <w:t xml:space="preserve"> </w:t>
      </w:r>
      <w:r>
        <w:rPr>
          <w:rFonts w:ascii="Times New Roman" w:hAnsi="Times New Roman"/>
          <w:spacing w:val="-1"/>
          <w:sz w:val="20"/>
        </w:rPr>
        <w:t>BAHAR</w:t>
      </w:r>
      <w:r>
        <w:rPr>
          <w:rFonts w:ascii="Times New Roman" w:hAnsi="Times New Roman"/>
          <w:spacing w:val="-6"/>
          <w:sz w:val="20"/>
        </w:rPr>
        <w:t xml:space="preserve"> </w:t>
      </w:r>
      <w:r>
        <w:rPr>
          <w:rFonts w:ascii="Times New Roman" w:hAnsi="Times New Roman"/>
          <w:sz w:val="20"/>
        </w:rPr>
        <w:t>DÖNEMİ</w:t>
      </w:r>
    </w:p>
    <w:p w:rsidR="00677B19" w:rsidRDefault="00CE34AA">
      <w:pPr>
        <w:tabs>
          <w:tab w:val="left" w:pos="3637"/>
          <w:tab w:val="left" w:pos="4059"/>
          <w:tab w:val="left" w:pos="6068"/>
          <w:tab w:val="left" w:pos="8901"/>
        </w:tabs>
        <w:spacing w:before="1"/>
        <w:ind w:left="804" w:right="6133"/>
        <w:rPr>
          <w:rFonts w:ascii="Times New Roman" w:eastAsia="Times New Roman" w:hAnsi="Times New Roman" w:cs="Times New Roman"/>
        </w:rPr>
      </w:pPr>
      <w:r>
        <w:pict>
          <v:group id="_x0000_s1030" style="position:absolute;left:0;text-align:left;margin-left:220.35pt;margin-top:1.1pt;width:11.05pt;height:11.05pt;z-index:-11728;mso-position-horizontal-relative:page" coordorigin="4407,22" coordsize="221,221">
            <v:group id="_x0000_s1035" style="position:absolute;left:4414;top:29;width:207;height:207" coordorigin="4414,29" coordsize="207,207">
              <v:shape id="_x0000_s1036" style="position:absolute;left:4414;top:29;width:207;height:207" coordorigin="4414,29" coordsize="207,207" path="m4414,235r206,l4620,29r-206,l4414,235xe" filled="f" strokeweight=".72pt">
                <v:path arrowok="t"/>
              </v:shape>
            </v:group>
            <v:group id="_x0000_s1033" style="position:absolute;left:4412;top:26;width:212;height:212" coordorigin="4412,26" coordsize="212,212">
              <v:shape id="_x0000_s1034" style="position:absolute;left:4412;top:26;width:212;height:212" coordorigin="4412,26" coordsize="212,212" path="m4412,26r211,212e" filled="f" strokeweight=".48pt">
                <v:path arrowok="t"/>
              </v:shape>
            </v:group>
            <v:group id="_x0000_s1031" style="position:absolute;left:4412;top:26;width:212;height:212" coordorigin="4412,26" coordsize="212,212">
              <v:shape id="_x0000_s1032" style="position:absolute;left:4412;top:26;width:212;height:212" coordorigin="4412,26" coordsize="212,212" path="m4623,26l4412,238e" filled="f" strokeweight=".48pt">
                <v:path arrowok="t"/>
              </v:shape>
            </v:group>
            <w10:wrap anchorx="page"/>
          </v:group>
        </w:pict>
      </w:r>
      <w:r>
        <w:pict>
          <v:group id="_x0000_s1028" style="position:absolute;left:0;text-align:left;margin-left:321.15pt;margin-top:1.45pt;width:10.35pt;height:10.35pt;z-index:-11704;mso-position-horizontal-relative:page" coordorigin="6423,29" coordsize="207,207">
            <v:shape id="_x0000_s1029" style="position:absolute;left:6423;top:29;width:207;height:207" coordorigin="6423,29" coordsize="207,207" path="m6423,235r207,l6630,29r-207,l6423,235xe" filled="f" strokeweight=".72pt">
              <v:path arrowok="t"/>
            </v:shape>
            <w10:wrap anchorx="page"/>
          </v:group>
        </w:pict>
      </w:r>
      <w:r>
        <w:pict>
          <v:group id="_x0000_s1026" style="position:absolute;left:0;text-align:left;margin-left:462.75pt;margin-top:1.45pt;width:10.35pt;height:10.35pt;z-index:-11680;mso-position-horizontal-relative:page" coordorigin="9255,29" coordsize="207,207">
            <v:shape id="_x0000_s1027" style="position:absolute;left:9255;top:29;width:207;height:207" coordorigin="9255,29" coordsize="207,207" path="m9255,235r207,l9462,29r-207,l9255,235xe" filled="f" strokeweight=".72pt">
              <v:path arrowok="t"/>
            </v:shape>
            <w10:wrap anchorx="page"/>
          </v:group>
        </w:pict>
      </w:r>
      <w:proofErr w:type="spellStart"/>
      <w:r w:rsidR="005F7895">
        <w:rPr>
          <w:rFonts w:ascii="Times New Roman" w:hAnsi="Times New Roman"/>
          <w:spacing w:val="-1"/>
          <w:w w:val="95"/>
        </w:rPr>
        <w:t>Programı</w:t>
      </w:r>
      <w:proofErr w:type="spellEnd"/>
      <w:r w:rsidR="005F7895">
        <w:rPr>
          <w:rFonts w:ascii="Times New Roman" w:hAnsi="Times New Roman"/>
          <w:spacing w:val="-1"/>
          <w:w w:val="95"/>
        </w:rPr>
        <w:tab/>
      </w:r>
      <w:r w:rsidR="005F7895">
        <w:rPr>
          <w:rFonts w:ascii="Times New Roman" w:hAnsi="Times New Roman"/>
          <w:w w:val="95"/>
        </w:rPr>
        <w:t>:</w:t>
      </w:r>
      <w:r w:rsidR="005F7895">
        <w:rPr>
          <w:rFonts w:ascii="Times New Roman" w:hAnsi="Times New Roman"/>
          <w:w w:val="95"/>
        </w:rPr>
        <w:tab/>
      </w:r>
      <w:proofErr w:type="spellStart"/>
      <w:r w:rsidR="005F7895">
        <w:rPr>
          <w:rFonts w:ascii="Times New Roman" w:hAnsi="Times New Roman"/>
          <w:spacing w:val="-1"/>
        </w:rPr>
        <w:t>Yüksek</w:t>
      </w:r>
      <w:proofErr w:type="spellEnd"/>
      <w:r w:rsidR="005F7895">
        <w:rPr>
          <w:rFonts w:ascii="Times New Roman" w:hAnsi="Times New Roman"/>
          <w:spacing w:val="-3"/>
        </w:rPr>
        <w:t xml:space="preserve"> </w:t>
      </w:r>
      <w:proofErr w:type="spellStart"/>
      <w:r w:rsidR="005F7895">
        <w:rPr>
          <w:rFonts w:ascii="Times New Roman" w:hAnsi="Times New Roman"/>
        </w:rPr>
        <w:t>Lisans</w:t>
      </w:r>
      <w:proofErr w:type="spellEnd"/>
      <w:r w:rsidR="005F7895">
        <w:rPr>
          <w:rFonts w:ascii="Times New Roman" w:hAnsi="Times New Roman"/>
        </w:rPr>
        <w:tab/>
      </w:r>
      <w:proofErr w:type="spellStart"/>
      <w:r w:rsidR="005F7895">
        <w:rPr>
          <w:rFonts w:ascii="Times New Roman" w:hAnsi="Times New Roman"/>
          <w:spacing w:val="-1"/>
        </w:rPr>
        <w:t>Tezsiz</w:t>
      </w:r>
      <w:proofErr w:type="spellEnd"/>
      <w:r w:rsidR="005F7895">
        <w:rPr>
          <w:rFonts w:ascii="Times New Roman" w:hAnsi="Times New Roman"/>
          <w:spacing w:val="-2"/>
        </w:rPr>
        <w:t xml:space="preserve"> </w:t>
      </w:r>
      <w:proofErr w:type="spellStart"/>
      <w:r w:rsidR="005F7895">
        <w:rPr>
          <w:rFonts w:ascii="Times New Roman" w:hAnsi="Times New Roman"/>
          <w:spacing w:val="-1"/>
        </w:rPr>
        <w:t>Yüksek</w:t>
      </w:r>
      <w:proofErr w:type="spellEnd"/>
      <w:r w:rsidR="005F7895">
        <w:rPr>
          <w:rFonts w:ascii="Times New Roman" w:hAnsi="Times New Roman"/>
          <w:spacing w:val="-3"/>
        </w:rPr>
        <w:t xml:space="preserve"> </w:t>
      </w:r>
      <w:proofErr w:type="spellStart"/>
      <w:r w:rsidR="005F7895">
        <w:rPr>
          <w:rFonts w:ascii="Times New Roman" w:hAnsi="Times New Roman"/>
        </w:rPr>
        <w:t>Lisans</w:t>
      </w:r>
      <w:proofErr w:type="spellEnd"/>
      <w:r w:rsidR="005F7895">
        <w:rPr>
          <w:rFonts w:ascii="Times New Roman" w:hAnsi="Times New Roman"/>
        </w:rPr>
        <w:tab/>
      </w:r>
      <w:proofErr w:type="spellStart"/>
      <w:r w:rsidR="005F7895">
        <w:rPr>
          <w:rFonts w:ascii="Times New Roman" w:hAnsi="Times New Roman"/>
          <w:spacing w:val="-1"/>
        </w:rPr>
        <w:t>Doktora</w:t>
      </w:r>
      <w:proofErr w:type="spellEnd"/>
      <w:r w:rsidR="005F7895">
        <w:rPr>
          <w:rFonts w:ascii="Times New Roman" w:hAnsi="Times New Roman"/>
          <w:spacing w:val="30"/>
        </w:rPr>
        <w:t xml:space="preserve"> </w:t>
      </w:r>
      <w:proofErr w:type="spellStart"/>
      <w:r w:rsidR="005F7895">
        <w:rPr>
          <w:rFonts w:ascii="Times New Roman" w:hAnsi="Times New Roman"/>
          <w:spacing w:val="-1"/>
        </w:rPr>
        <w:t>Anabilim</w:t>
      </w:r>
      <w:proofErr w:type="spellEnd"/>
      <w:r w:rsidR="005F7895">
        <w:rPr>
          <w:rFonts w:ascii="Times New Roman" w:hAnsi="Times New Roman"/>
          <w:spacing w:val="-4"/>
        </w:rPr>
        <w:t xml:space="preserve"> </w:t>
      </w:r>
      <w:r w:rsidR="005F7895">
        <w:rPr>
          <w:rFonts w:ascii="Times New Roman" w:hAnsi="Times New Roman"/>
          <w:spacing w:val="-1"/>
        </w:rPr>
        <w:t>Dalı</w:t>
      </w:r>
      <w:r w:rsidR="005F7895">
        <w:rPr>
          <w:rFonts w:ascii="Times New Roman" w:hAnsi="Times New Roman"/>
        </w:rPr>
        <w:t xml:space="preserve"> </w:t>
      </w:r>
      <w:r w:rsidR="005F7895">
        <w:rPr>
          <w:rFonts w:ascii="Times New Roman" w:hAnsi="Times New Roman"/>
          <w:spacing w:val="41"/>
        </w:rPr>
        <w:t xml:space="preserve"> </w:t>
      </w:r>
      <w:r w:rsidR="005F7895">
        <w:rPr>
          <w:rFonts w:ascii="Times New Roman" w:hAnsi="Times New Roman"/>
        </w:rPr>
        <w:t>/</w:t>
      </w:r>
      <w:r w:rsidR="005F7895">
        <w:rPr>
          <w:rFonts w:ascii="Times New Roman" w:hAnsi="Times New Roman"/>
          <w:spacing w:val="1"/>
        </w:rPr>
        <w:t xml:space="preserve"> </w:t>
      </w:r>
      <w:proofErr w:type="spellStart"/>
      <w:r w:rsidR="005F7895">
        <w:rPr>
          <w:rFonts w:ascii="Times New Roman" w:hAnsi="Times New Roman"/>
          <w:spacing w:val="-1"/>
        </w:rPr>
        <w:t>Bilim</w:t>
      </w:r>
      <w:proofErr w:type="spellEnd"/>
      <w:r w:rsidR="005F7895">
        <w:rPr>
          <w:rFonts w:ascii="Times New Roman" w:hAnsi="Times New Roman"/>
          <w:spacing w:val="-4"/>
        </w:rPr>
        <w:t xml:space="preserve"> </w:t>
      </w:r>
      <w:r w:rsidR="005F7895">
        <w:rPr>
          <w:rFonts w:ascii="Times New Roman" w:hAnsi="Times New Roman"/>
          <w:spacing w:val="-1"/>
        </w:rPr>
        <w:t>Dalı</w:t>
      </w:r>
      <w:r w:rsidR="005F7895">
        <w:rPr>
          <w:rFonts w:ascii="Times New Roman" w:hAnsi="Times New Roman"/>
          <w:spacing w:val="-1"/>
        </w:rPr>
        <w:tab/>
      </w:r>
      <w:r w:rsidR="005F7895">
        <w:rPr>
          <w:rFonts w:ascii="Times New Roman" w:hAnsi="Times New Roman"/>
        </w:rPr>
        <w:t>:</w:t>
      </w:r>
      <w:r w:rsidR="005F7895">
        <w:rPr>
          <w:rFonts w:ascii="Times New Roman" w:hAnsi="Times New Roman"/>
          <w:spacing w:val="1"/>
        </w:rPr>
        <w:t xml:space="preserve"> </w:t>
      </w:r>
    </w:p>
    <w:p w:rsidR="00677B19" w:rsidRDefault="00677B19">
      <w:pPr>
        <w:spacing w:before="5"/>
        <w:rPr>
          <w:rFonts w:ascii="Times New Roman" w:eastAsia="Times New Roman" w:hAnsi="Times New Roman" w:cs="Times New Roman"/>
          <w:sz w:val="16"/>
          <w:szCs w:val="16"/>
        </w:rPr>
      </w:pPr>
    </w:p>
    <w:tbl>
      <w:tblPr>
        <w:tblStyle w:val="TableNormal"/>
        <w:tblW w:w="0" w:type="auto"/>
        <w:tblInd w:w="95" w:type="dxa"/>
        <w:tblLayout w:type="fixed"/>
        <w:tblLook w:val="01E0" w:firstRow="1" w:lastRow="1" w:firstColumn="1" w:lastColumn="1" w:noHBand="0" w:noVBand="0"/>
      </w:tblPr>
      <w:tblGrid>
        <w:gridCol w:w="835"/>
        <w:gridCol w:w="4443"/>
        <w:gridCol w:w="557"/>
        <w:gridCol w:w="278"/>
        <w:gridCol w:w="276"/>
        <w:gridCol w:w="278"/>
        <w:gridCol w:w="416"/>
        <w:gridCol w:w="3749"/>
        <w:gridCol w:w="972"/>
        <w:gridCol w:w="836"/>
        <w:gridCol w:w="2916"/>
      </w:tblGrid>
      <w:tr w:rsidR="00677B19">
        <w:trPr>
          <w:trHeight w:hRule="exact" w:val="264"/>
        </w:trPr>
        <w:tc>
          <w:tcPr>
            <w:tcW w:w="83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77B19" w:rsidRDefault="00677B1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:rsidR="00677B19" w:rsidRDefault="005F7895">
            <w:pPr>
              <w:pStyle w:val="TableParagraph"/>
              <w:ind w:left="234" w:right="172" w:hanging="6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/>
                <w:spacing w:val="-1"/>
                <w:sz w:val="18"/>
              </w:rPr>
              <w:t>Dersin</w:t>
            </w:r>
            <w:proofErr w:type="spellEnd"/>
            <w:r>
              <w:rPr>
                <w:rFonts w:ascii="Times New Roman"/>
                <w:spacing w:val="24"/>
                <w:sz w:val="18"/>
              </w:rPr>
              <w:t xml:space="preserve"> </w:t>
            </w:r>
            <w:r>
              <w:rPr>
                <w:rFonts w:ascii="Times New Roman"/>
                <w:spacing w:val="-1"/>
                <w:sz w:val="18"/>
              </w:rPr>
              <w:t>Kodu</w:t>
            </w:r>
          </w:p>
        </w:tc>
        <w:tc>
          <w:tcPr>
            <w:tcW w:w="444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77B19" w:rsidRDefault="00677B19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677B19" w:rsidRDefault="00677B1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:rsidR="00677B19" w:rsidRDefault="005F7895">
            <w:pPr>
              <w:pStyle w:val="TableParagraph"/>
              <w:ind w:lef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Dersin</w:t>
            </w:r>
            <w:proofErr w:type="spellEnd"/>
            <w:r>
              <w:rPr>
                <w:rFonts w:ascii="Times New Roman" w:hAnsi="Times New Roman"/>
                <w:spacing w:val="1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Adı</w:t>
            </w:r>
            <w:proofErr w:type="spellEnd"/>
          </w:p>
        </w:tc>
        <w:tc>
          <w:tcPr>
            <w:tcW w:w="1805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Default="005F7895">
            <w:pPr>
              <w:pStyle w:val="TableParagraph"/>
              <w:spacing w:before="18"/>
              <w:ind w:lef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/>
                <w:spacing w:val="-1"/>
                <w:sz w:val="18"/>
              </w:rPr>
              <w:t>Dersin</w:t>
            </w:r>
            <w:proofErr w:type="spellEnd"/>
          </w:p>
        </w:tc>
        <w:tc>
          <w:tcPr>
            <w:tcW w:w="374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77B19" w:rsidRDefault="00677B1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:rsidR="00677B19" w:rsidRDefault="005F7895">
            <w:pPr>
              <w:pStyle w:val="TableParagraph"/>
              <w:ind w:left="1338" w:right="133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Öğretim</w:t>
            </w:r>
            <w:proofErr w:type="spellEnd"/>
            <w:r>
              <w:rPr>
                <w:rFonts w:ascii="Times New Roman" w:hAnsi="Times New Roman"/>
                <w:spacing w:val="-3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Üyesi</w:t>
            </w:r>
            <w:proofErr w:type="spellEnd"/>
            <w:r>
              <w:rPr>
                <w:rFonts w:ascii="Times New Roman" w:hAnsi="Times New Roman"/>
                <w:spacing w:val="29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Adı</w:t>
            </w:r>
            <w:proofErr w:type="spellEnd"/>
            <w:r>
              <w:rPr>
                <w:rFonts w:ascii="Times New Roman" w:hAnsi="Times New Roman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Soyadı</w:t>
            </w:r>
            <w:proofErr w:type="spellEnd"/>
          </w:p>
        </w:tc>
        <w:tc>
          <w:tcPr>
            <w:tcW w:w="97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77B19" w:rsidRDefault="00677B1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:rsidR="00677B19" w:rsidRDefault="005F7895">
            <w:pPr>
              <w:pStyle w:val="TableParagraph"/>
              <w:ind w:left="260" w:right="259" w:firstLine="14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z w:val="18"/>
              </w:rPr>
              <w:t>Sınav</w:t>
            </w:r>
            <w:proofErr w:type="spellEnd"/>
            <w:r>
              <w:rPr>
                <w:rFonts w:ascii="Times New Roman" w:hAnsi="Times New Roman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Tarihi</w:t>
            </w:r>
            <w:proofErr w:type="spellEnd"/>
          </w:p>
        </w:tc>
        <w:tc>
          <w:tcPr>
            <w:tcW w:w="83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77B19" w:rsidRDefault="00677B1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:rsidR="00677B19" w:rsidRDefault="005F7895">
            <w:pPr>
              <w:pStyle w:val="TableParagraph"/>
              <w:ind w:left="229" w:right="205" w:hanging="24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z w:val="18"/>
              </w:rPr>
              <w:t>Sınav</w:t>
            </w:r>
            <w:proofErr w:type="spellEnd"/>
            <w:r>
              <w:rPr>
                <w:rFonts w:ascii="Times New Roman" w:hAnsi="Times New Roman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Saati</w:t>
            </w:r>
            <w:proofErr w:type="spellEnd"/>
          </w:p>
        </w:tc>
        <w:tc>
          <w:tcPr>
            <w:tcW w:w="291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77B19" w:rsidRDefault="00677B19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677B19" w:rsidRDefault="00677B1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:rsidR="00677B19" w:rsidRDefault="005F7895">
            <w:pPr>
              <w:pStyle w:val="TableParagraph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Sınavın</w:t>
            </w:r>
            <w:proofErr w:type="spellEnd"/>
            <w:r>
              <w:rPr>
                <w:rFonts w:ascii="Times New Roman" w:hAnsi="Times New Roman"/>
                <w:spacing w:val="1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Yeri</w:t>
            </w:r>
            <w:proofErr w:type="spellEnd"/>
          </w:p>
        </w:tc>
      </w:tr>
      <w:tr w:rsidR="00677B19" w:rsidTr="00165089">
        <w:trPr>
          <w:trHeight w:hRule="exact" w:val="715"/>
        </w:trPr>
        <w:tc>
          <w:tcPr>
            <w:tcW w:w="83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Default="00677B19"/>
        </w:tc>
        <w:tc>
          <w:tcPr>
            <w:tcW w:w="444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Default="00677B19"/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Default="00677B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:rsidR="00677B19" w:rsidRDefault="005F7895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Türü</w:t>
            </w:r>
            <w:proofErr w:type="spellEnd"/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Default="00677B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:rsidR="00677B19" w:rsidRDefault="005F7895">
            <w:pPr>
              <w:pStyle w:val="TableParagraph"/>
              <w:ind w:left="78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</w:rPr>
              <w:t>T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Default="00677B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:rsidR="00677B19" w:rsidRDefault="005F7895">
            <w:pPr>
              <w:pStyle w:val="TableParagraph"/>
              <w:ind w:left="6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</w:rPr>
              <w:t>U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Default="00677B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:rsidR="00677B19" w:rsidRDefault="005F7895">
            <w:pPr>
              <w:pStyle w:val="TableParagraph"/>
              <w:ind w:left="75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</w:rPr>
              <w:t>L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extDirection w:val="btLr"/>
          </w:tcPr>
          <w:p w:rsidR="00677B19" w:rsidRDefault="005F7895">
            <w:pPr>
              <w:pStyle w:val="TableParagraph"/>
              <w:spacing w:before="106"/>
              <w:ind w:left="14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AKTS</w:t>
            </w:r>
          </w:p>
        </w:tc>
        <w:tc>
          <w:tcPr>
            <w:tcW w:w="374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Default="00677B19"/>
        </w:tc>
        <w:tc>
          <w:tcPr>
            <w:tcW w:w="97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Default="00677B19"/>
        </w:tc>
        <w:tc>
          <w:tcPr>
            <w:tcW w:w="83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Default="00677B19"/>
        </w:tc>
        <w:tc>
          <w:tcPr>
            <w:tcW w:w="291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Default="00677B19"/>
        </w:tc>
      </w:tr>
      <w:tr w:rsidR="00677B19" w:rsidTr="00CE34AA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Pr="003A67EA" w:rsidRDefault="005F7895">
            <w:pPr>
              <w:pStyle w:val="TableParagraph"/>
              <w:spacing w:before="62"/>
              <w:ind w:left="6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SEB500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Pr="003A67EA" w:rsidRDefault="005F7895">
            <w:pPr>
              <w:pStyle w:val="TableParagraph"/>
              <w:spacing w:before="62"/>
              <w:ind w:left="6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Vet-</w:t>
            </w:r>
            <w:proofErr w:type="spellStart"/>
            <w:r w:rsidRPr="003A67E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Biyoistatistik</w:t>
            </w:r>
            <w:proofErr w:type="spellEnd"/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Pr="003A67EA" w:rsidRDefault="005F7895">
            <w:pPr>
              <w:pStyle w:val="TableParagraph"/>
              <w:spacing w:before="48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Pr="003A67EA" w:rsidRDefault="005F7895">
            <w:pPr>
              <w:pStyle w:val="TableParagraph"/>
              <w:spacing w:before="48"/>
              <w:ind w:left="8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Pr="003A67EA" w:rsidRDefault="005F7895">
            <w:pPr>
              <w:pStyle w:val="TableParagraph"/>
              <w:spacing w:before="48"/>
              <w:ind w:left="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Pr="003A67EA" w:rsidRDefault="005F7895">
            <w:pPr>
              <w:pStyle w:val="TableParagraph"/>
              <w:spacing w:before="48"/>
              <w:ind w:left="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Pr="003A67EA" w:rsidRDefault="005F7895">
            <w:pPr>
              <w:pStyle w:val="TableParagraph"/>
              <w:spacing w:before="62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77B19" w:rsidRPr="003A67EA" w:rsidRDefault="00CE34AA" w:rsidP="00CE34AA">
            <w:pPr>
              <w:pStyle w:val="TableParagraph"/>
              <w:spacing w:before="6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proofErr w:type="spellStart"/>
            <w:r w:rsidR="005F7895" w:rsidRPr="003A67E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r.Öğr.Üyesi</w:t>
            </w:r>
            <w:proofErr w:type="spellEnd"/>
            <w:r w:rsidR="005F7895"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 Ender </w:t>
            </w:r>
            <w:r w:rsidR="005F7895" w:rsidRPr="003A67E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UZABACI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Pr="003A67EA" w:rsidRDefault="005F7895" w:rsidP="001068AF">
            <w:pPr>
              <w:pStyle w:val="TableParagraph"/>
              <w:spacing w:before="7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21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Pr="003A67EA" w:rsidRDefault="005F7895" w:rsidP="001068AF">
            <w:pPr>
              <w:pStyle w:val="TableParagraph"/>
              <w:spacing w:before="7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77B19" w:rsidRPr="003A67EA" w:rsidRDefault="005F7895" w:rsidP="001068AF">
            <w:pPr>
              <w:pStyle w:val="TableParagraph"/>
              <w:spacing w:before="62"/>
              <w:ind w:left="6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3A67E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A67EA" w:rsidRPr="003A67E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Anab</w:t>
            </w: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ilim</w:t>
            </w:r>
            <w:proofErr w:type="spellEnd"/>
            <w:r w:rsidRPr="003A67EA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3A67E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3A67EA" w:rsidTr="00CE34AA">
        <w:trPr>
          <w:trHeight w:hRule="exact" w:val="553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VGN 500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MOLEKÜLER HÜCRE BİYOLOJİSİNDE TEMEL KONULAR 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Prof. Dr. HALE ŞAMLI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1068AF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Anabilim</w:t>
            </w:r>
            <w:proofErr w:type="spellEnd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 Dalı</w:t>
            </w:r>
          </w:p>
        </w:tc>
      </w:tr>
      <w:tr w:rsidR="003A67EA" w:rsidTr="00CE34AA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VGN 500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GENETİKTE BİLİMSEL PROJE HAZIRLAMA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Prof. Dr. HALE ŞAMLI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1068AF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068A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="001068AF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Anabilim</w:t>
            </w:r>
            <w:proofErr w:type="spellEnd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 Dalı</w:t>
            </w:r>
          </w:p>
        </w:tc>
      </w:tr>
      <w:tr w:rsidR="003A67EA" w:rsidTr="00CE34AA">
        <w:trPr>
          <w:trHeight w:hRule="exact" w:val="494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VGN 501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BİLİMSEL ARAŞTIRMA VE YAYIN ETİĞİ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Doç</w:t>
            </w:r>
            <w:proofErr w:type="spellEnd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. Dr. DENİZ DİNÇEL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1068AF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10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Anabilim</w:t>
            </w:r>
            <w:proofErr w:type="spellEnd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 Dalı</w:t>
            </w:r>
          </w:p>
        </w:tc>
      </w:tr>
      <w:tr w:rsidR="003A67EA" w:rsidTr="00CE34AA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VGN 500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ÇİFTLİK HAYVANLARI GENETİĞİ 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Doç</w:t>
            </w:r>
            <w:proofErr w:type="spellEnd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. Dr. DENİZ DİNÇEL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1068AF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1068AF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Anabilim</w:t>
            </w:r>
            <w:proofErr w:type="spellEnd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 Dalı</w:t>
            </w:r>
          </w:p>
        </w:tc>
      </w:tr>
      <w:tr w:rsidR="003A67EA" w:rsidTr="00CE34AA">
        <w:trPr>
          <w:trHeight w:hRule="exact" w:val="492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VGN 500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REKOMBİNANT DNA TEKNOLOJİSİ VE GENETİĞİ DEĞİŞTİRİLMİŞ ORGANİZMALAR 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Prof. Dr. ÖZDEN ÇOBANOĞLU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1068AF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13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Anabilim</w:t>
            </w:r>
            <w:proofErr w:type="spellEnd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 Dalı</w:t>
            </w:r>
          </w:p>
        </w:tc>
      </w:tr>
      <w:tr w:rsidR="003A67EA" w:rsidTr="00CE34AA">
        <w:trPr>
          <w:trHeight w:hRule="exact" w:val="568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VGN 5010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MOLEKÜLER EVRİM KONULARINA GİRİŞ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Doç</w:t>
            </w:r>
            <w:proofErr w:type="spellEnd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. Dr. SENA ARDIÇLI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1068AF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.06.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10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Anabilim</w:t>
            </w:r>
            <w:proofErr w:type="spellEnd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 Dalı</w:t>
            </w:r>
          </w:p>
        </w:tc>
      </w:tr>
      <w:tr w:rsidR="003A67EA" w:rsidTr="00CE34AA">
        <w:trPr>
          <w:trHeight w:hRule="exact" w:val="859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VGN 517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SEMİNER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Prof. Dr. HALE ŞAMLI,</w:t>
            </w:r>
          </w:p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Prof. Dr. ÖZDEN ÇOBANOĞLU,</w:t>
            </w:r>
          </w:p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Doç</w:t>
            </w:r>
            <w:proofErr w:type="spellEnd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. Dr. SENA ARDIÇLI,</w:t>
            </w:r>
          </w:p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Doç</w:t>
            </w:r>
            <w:proofErr w:type="spellEnd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. Dr.  DENİZ DİNÇEL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1068AF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5</w:t>
            </w:r>
            <w:r w:rsid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Anabilim</w:t>
            </w:r>
            <w:proofErr w:type="spellEnd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 Dalı</w:t>
            </w:r>
          </w:p>
        </w:tc>
      </w:tr>
      <w:tr w:rsidR="003A67EA" w:rsidTr="00CE34AA">
        <w:trPr>
          <w:trHeight w:hRule="exact" w:val="845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VGN 519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TEZ DANIŞMANLIĞI I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Prof. Dr. HALE ŞAMLI,</w:t>
            </w:r>
          </w:p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Prof. Dr. ÖZDEN ÇOBANOĞLU,</w:t>
            </w:r>
          </w:p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Doç</w:t>
            </w:r>
            <w:proofErr w:type="spellEnd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. Dr. SENA ARDIÇLI,</w:t>
            </w:r>
          </w:p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Doç</w:t>
            </w:r>
            <w:proofErr w:type="spellEnd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. Dr.  DENİZ DİNÇEL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Anabilim</w:t>
            </w:r>
            <w:proofErr w:type="spellEnd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 Dalı</w:t>
            </w:r>
          </w:p>
        </w:tc>
      </w:tr>
      <w:tr w:rsidR="003A67EA" w:rsidTr="00CE34AA">
        <w:trPr>
          <w:trHeight w:hRule="exact" w:val="997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VGN 518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A67EA" w:rsidRPr="003A67EA" w:rsidRDefault="003A67EA" w:rsidP="009C718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YÜKSEK LİSANS UZMANLIK ALAN DERSİ I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9C71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Prof. Dr. HALE ŞAMLI,</w:t>
            </w:r>
          </w:p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Prof. Dr. ÖZDEN ÇOBANOĞLU,</w:t>
            </w:r>
          </w:p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Doç</w:t>
            </w:r>
            <w:proofErr w:type="spellEnd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. Dr. SENA ARDIÇLI,</w:t>
            </w:r>
          </w:p>
          <w:p w:rsidR="003A67EA" w:rsidRPr="003A67EA" w:rsidRDefault="00CE34AA" w:rsidP="00CE34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Doç</w:t>
            </w:r>
            <w:proofErr w:type="spellEnd"/>
            <w:r w:rsidR="003A67EA" w:rsidRPr="003A67EA">
              <w:rPr>
                <w:rFonts w:ascii="Times New Roman" w:hAnsi="Times New Roman" w:cs="Times New Roman"/>
                <w:sz w:val="18"/>
                <w:szCs w:val="18"/>
              </w:rPr>
              <w:t>. Dr.  DENİZ DİNÇEL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3A67EA" w:rsidRPr="003A67EA" w:rsidRDefault="003A67EA" w:rsidP="001068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>Anabilim</w:t>
            </w:r>
            <w:proofErr w:type="spellEnd"/>
            <w:r w:rsidRPr="003A67EA">
              <w:rPr>
                <w:rFonts w:ascii="Times New Roman" w:hAnsi="Times New Roman" w:cs="Times New Roman"/>
                <w:sz w:val="18"/>
                <w:szCs w:val="18"/>
              </w:rPr>
              <w:t xml:space="preserve"> Dalı</w:t>
            </w:r>
          </w:p>
        </w:tc>
      </w:tr>
    </w:tbl>
    <w:p w:rsidR="00677B19" w:rsidRDefault="00677B19">
      <w:pPr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</w:p>
    <w:p w:rsidR="00677B19" w:rsidRDefault="00677B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677B19" w:rsidRDefault="00677B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677B19" w:rsidRDefault="00677B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677B19" w:rsidRDefault="00677B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677B19" w:rsidRDefault="00677B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677B19" w:rsidRDefault="00677B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677B19" w:rsidRDefault="00677B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677B19" w:rsidRDefault="00677B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677B19" w:rsidRDefault="00677B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677B19" w:rsidRDefault="00677B19">
      <w:pPr>
        <w:spacing w:before="7"/>
        <w:rPr>
          <w:rFonts w:ascii="Times New Roman" w:eastAsia="Times New Roman" w:hAnsi="Times New Roman" w:cs="Times New Roman"/>
          <w:sz w:val="18"/>
          <w:szCs w:val="18"/>
        </w:rPr>
      </w:pPr>
    </w:p>
    <w:p w:rsidR="00677B19" w:rsidRDefault="005F7895">
      <w:pPr>
        <w:pStyle w:val="GvdeMetni"/>
        <w:tabs>
          <w:tab w:val="left" w:pos="5219"/>
          <w:tab w:val="left" w:pos="14345"/>
        </w:tabs>
        <w:rPr>
          <w:rFonts w:cs="Times New Roman"/>
        </w:rPr>
      </w:pPr>
      <w:r>
        <w:rPr>
          <w:spacing w:val="-2"/>
        </w:rPr>
        <w:t>İlk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Yayın</w:t>
      </w:r>
      <w:proofErr w:type="spellEnd"/>
      <w:r>
        <w:rPr>
          <w:spacing w:val="1"/>
        </w:rPr>
        <w:t xml:space="preserve"> </w:t>
      </w:r>
      <w:proofErr w:type="spellStart"/>
      <w:r>
        <w:rPr>
          <w:spacing w:val="-1"/>
        </w:rPr>
        <w:t>Tarihi</w:t>
      </w:r>
      <w:proofErr w:type="spellEnd"/>
      <w:r>
        <w:rPr>
          <w:spacing w:val="-1"/>
        </w:rPr>
        <w:t>: 29.04.2021</w:t>
      </w:r>
      <w:r>
        <w:rPr>
          <w:spacing w:val="-1"/>
        </w:rPr>
        <w:tab/>
      </w:r>
      <w:proofErr w:type="spellStart"/>
      <w:r>
        <w:rPr>
          <w:spacing w:val="-2"/>
        </w:rPr>
        <w:t>Revizyon</w:t>
      </w:r>
      <w:proofErr w:type="spellEnd"/>
      <w:r>
        <w:rPr>
          <w:spacing w:val="2"/>
        </w:rPr>
        <w:t xml:space="preserve"> </w:t>
      </w:r>
      <w:r>
        <w:rPr>
          <w:spacing w:val="-1"/>
        </w:rPr>
        <w:t>No/Tarih:0</w:t>
      </w:r>
      <w:r>
        <w:rPr>
          <w:spacing w:val="-1"/>
        </w:rPr>
        <w:tab/>
      </w:r>
      <w:proofErr w:type="spellStart"/>
      <w:r>
        <w:rPr>
          <w:spacing w:val="-2"/>
        </w:rPr>
        <w:t>Sayfa</w:t>
      </w:r>
      <w:proofErr w:type="spellEnd"/>
      <w:r>
        <w:rPr>
          <w:spacing w:val="1"/>
        </w:rPr>
        <w:t xml:space="preserve"> </w:t>
      </w:r>
      <w:r>
        <w:t>1</w:t>
      </w:r>
      <w:r>
        <w:rPr>
          <w:spacing w:val="2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1</w:t>
      </w:r>
    </w:p>
    <w:p w:rsidR="00677B19" w:rsidRDefault="005F7895">
      <w:pPr>
        <w:pStyle w:val="GvdeMetni"/>
        <w:spacing w:before="85"/>
      </w:pPr>
      <w:r>
        <w:rPr>
          <w:spacing w:val="-1"/>
        </w:rPr>
        <w:t>Web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sitemizde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1"/>
        </w:rPr>
        <w:t>yayınlanan</w:t>
      </w:r>
      <w:proofErr w:type="spellEnd"/>
      <w:r>
        <w:rPr>
          <w:spacing w:val="1"/>
        </w:rPr>
        <w:t xml:space="preserve"> </w:t>
      </w:r>
      <w:r>
        <w:rPr>
          <w:spacing w:val="-2"/>
        </w:rPr>
        <w:t>son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versiyonu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2"/>
        </w:rPr>
        <w:t>kontrollü</w:t>
      </w:r>
      <w:proofErr w:type="spellEnd"/>
      <w:r>
        <w:rPr>
          <w:spacing w:val="1"/>
        </w:rPr>
        <w:t xml:space="preserve"> </w:t>
      </w:r>
      <w:proofErr w:type="spellStart"/>
      <w:r>
        <w:rPr>
          <w:spacing w:val="-1"/>
        </w:rPr>
        <w:t>dokümandır</w:t>
      </w:r>
      <w:proofErr w:type="spellEnd"/>
      <w:r>
        <w:rPr>
          <w:spacing w:val="-1"/>
        </w:rPr>
        <w:t>.</w:t>
      </w:r>
    </w:p>
    <w:sectPr w:rsidR="00677B19">
      <w:type w:val="continuous"/>
      <w:pgSz w:w="16840" w:h="11910" w:orient="landscape"/>
      <w:pgMar w:top="480" w:right="440" w:bottom="280" w:left="6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c3MrUwNTYwMTc1NDJX0lEKTi0uzszPAykwrAUACPL1wCwAAAA="/>
  </w:docVars>
  <w:rsids>
    <w:rsidRoot w:val="00677B19"/>
    <w:rsid w:val="001068AF"/>
    <w:rsid w:val="00165089"/>
    <w:rsid w:val="003A67EA"/>
    <w:rsid w:val="005F7895"/>
    <w:rsid w:val="00677B19"/>
    <w:rsid w:val="00B0782F"/>
    <w:rsid w:val="00CE3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204"/>
    </w:pPr>
    <w:rPr>
      <w:rFonts w:ascii="Times New Roman" w:eastAsia="Times New Roman" w:hAnsi="Times New Roman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63</Words>
  <Characters>1502</Characters>
  <Application>Microsoft Office Word</Application>
  <DocSecurity>0</DocSecurity>
  <Lines>12</Lines>
  <Paragraphs>3</Paragraphs>
  <ScaleCrop>false</ScaleCrop>
  <Company/>
  <LinksUpToDate>false</LinksUpToDate>
  <CharactersWithSpaces>17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YÖNSİS</cp:lastModifiedBy>
  <cp:revision>7</cp:revision>
  <dcterms:created xsi:type="dcterms:W3CDTF">2022-12-16T10:01:00Z</dcterms:created>
  <dcterms:modified xsi:type="dcterms:W3CDTF">2023-01-09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15T00:00:00Z</vt:filetime>
  </property>
  <property fmtid="{D5CDD505-2E9C-101B-9397-08002B2CF9AE}" pid="3" name="LastSaved">
    <vt:filetime>2022-12-16T00:00:00Z</vt:filetime>
  </property>
</Properties>
</file>